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24D88" w14:textId="3C228B4C" w:rsidR="00E43C36" w:rsidRPr="00AD0D6B" w:rsidRDefault="00555743" w:rsidP="00AD0D6B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D0D6B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61633A7A" wp14:editId="36C7350F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32989B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AD0D6B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AD0D6B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</w:t>
      </w:r>
      <w:r w:rsidRPr="00AD0D6B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 </w:t>
      </w:r>
      <w:r w:rsidR="00E43C36" w:rsidRPr="00AD0D6B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BC4307" w:rsidRPr="00AD0D6B">
        <w:rPr>
          <w:rFonts w:asciiTheme="majorBidi" w:hAnsiTheme="majorBidi" w:cstheme="majorBidi"/>
          <w:b/>
          <w:bCs/>
          <w:sz w:val="24"/>
          <w:szCs w:val="24"/>
        </w:rPr>
        <w:t>Culture and Societ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45"/>
        <w:gridCol w:w="2880"/>
        <w:gridCol w:w="2430"/>
        <w:gridCol w:w="2073"/>
      </w:tblGrid>
      <w:tr w:rsidR="00E43C36" w:rsidRPr="00AD0D6B" w14:paraId="1DDC34B4" w14:textId="77777777" w:rsidTr="00846B5F">
        <w:tc>
          <w:tcPr>
            <w:tcW w:w="2245" w:type="dxa"/>
            <w:shd w:val="clear" w:color="auto" w:fill="E2EFD9" w:themeFill="accent6" w:themeFillTint="33"/>
          </w:tcPr>
          <w:p w14:paraId="2DEC5203" w14:textId="4EB305E0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83" w:type="dxa"/>
            <w:gridSpan w:val="3"/>
          </w:tcPr>
          <w:p w14:paraId="5E131A13" w14:textId="44C83BA8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AD0D6B" w14:paraId="57471E80" w14:textId="77777777" w:rsidTr="00846B5F">
        <w:tc>
          <w:tcPr>
            <w:tcW w:w="2245" w:type="dxa"/>
            <w:shd w:val="clear" w:color="auto" w:fill="E2EFD9" w:themeFill="accent6" w:themeFillTint="33"/>
          </w:tcPr>
          <w:p w14:paraId="23DEA327" w14:textId="77777777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383" w:type="dxa"/>
            <w:gridSpan w:val="3"/>
          </w:tcPr>
          <w:p w14:paraId="2F25C6C4" w14:textId="77777777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AD0D6B" w14:paraId="01D762DC" w14:textId="77777777" w:rsidTr="00204400">
        <w:tc>
          <w:tcPr>
            <w:tcW w:w="2245" w:type="dxa"/>
            <w:shd w:val="clear" w:color="auto" w:fill="E2EFD9" w:themeFill="accent6" w:themeFillTint="33"/>
          </w:tcPr>
          <w:p w14:paraId="5E69F169" w14:textId="77777777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80" w:type="dxa"/>
          </w:tcPr>
          <w:p w14:paraId="215F2BFA" w14:textId="3B9F6B27" w:rsidR="00E43C36" w:rsidRPr="00AD0D6B" w:rsidRDefault="00BC4307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Culture and Society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5B26DFB3" w14:textId="77777777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073" w:type="dxa"/>
          </w:tcPr>
          <w:p w14:paraId="7D60B39C" w14:textId="4CB2D66D" w:rsidR="00E43C36" w:rsidRPr="00AD0D6B" w:rsidRDefault="00BC4307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ENGL 323</w:t>
            </w:r>
          </w:p>
        </w:tc>
      </w:tr>
      <w:tr w:rsidR="00E43C36" w:rsidRPr="00AD0D6B" w14:paraId="07FD1916" w14:textId="77777777" w:rsidTr="00204400">
        <w:tc>
          <w:tcPr>
            <w:tcW w:w="2245" w:type="dxa"/>
            <w:shd w:val="clear" w:color="auto" w:fill="E2EFD9" w:themeFill="accent6" w:themeFillTint="33"/>
          </w:tcPr>
          <w:p w14:paraId="3EF836B6" w14:textId="77777777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80" w:type="dxa"/>
          </w:tcPr>
          <w:p w14:paraId="5357C513" w14:textId="03D8FDED" w:rsidR="00E43C36" w:rsidRPr="00AD0D6B" w:rsidRDefault="00BC4307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69305C64" w14:textId="77777777" w:rsidR="00E43C36" w:rsidRPr="00AD0D6B" w:rsidRDefault="00E43C36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073" w:type="dxa"/>
          </w:tcPr>
          <w:p w14:paraId="7F555725" w14:textId="603C63CA" w:rsidR="00E43C36" w:rsidRPr="00AD0D6B" w:rsidRDefault="00BC4307" w:rsidP="00AD0D6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AD0D6B" w:rsidRPr="00AD0D6B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AD0D6B" w14:paraId="61E703E7" w14:textId="77777777" w:rsidTr="00846B5F">
        <w:tc>
          <w:tcPr>
            <w:tcW w:w="2245" w:type="dxa"/>
            <w:shd w:val="clear" w:color="auto" w:fill="E2EFD9" w:themeFill="accent6" w:themeFillTint="33"/>
          </w:tcPr>
          <w:p w14:paraId="3D5EC94D" w14:textId="77777777" w:rsidR="00204400" w:rsidRDefault="00204400" w:rsidP="00AD0D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3B8112D" w14:textId="690D46B7" w:rsidR="00E43C36" w:rsidRPr="00AD0D6B" w:rsidRDefault="00E43C36" w:rsidP="0020440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383" w:type="dxa"/>
            <w:gridSpan w:val="3"/>
          </w:tcPr>
          <w:p w14:paraId="7B8D75D2" w14:textId="77777777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Be familiar with “culture” making references to both material and symbolic forms</w:t>
            </w:r>
          </w:p>
          <w:p w14:paraId="7CEDF032" w14:textId="451D0FB5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To have knowledge of the history and development of Cultural Studies</w:t>
            </w:r>
          </w:p>
          <w:p w14:paraId="4F24B88E" w14:textId="77777777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Acquaint the learners with various approaches and concepts of culture</w:t>
            </w:r>
          </w:p>
          <w:p w14:paraId="4EC90C4E" w14:textId="77777777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Describe social inclusion and exclusion</w:t>
            </w:r>
          </w:p>
          <w:p w14:paraId="11E9FBAF" w14:textId="06F0754A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Differentiate social conformity from nonconformity</w:t>
            </w:r>
          </w:p>
          <w:p w14:paraId="586918E7" w14:textId="77777777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Identify the contribution of cultural studies to the issues as gender, identity, power, ideology, communication, etc. and their overlap with language studies</w:t>
            </w:r>
          </w:p>
          <w:p w14:paraId="52ED35D3" w14:textId="77777777" w:rsidR="002D1008" w:rsidRDefault="002D1008" w:rsidP="002D1008">
            <w:pPr>
              <w:pStyle w:val="a8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Use the knowledge obtained as such in various strategies of persuasion in different context and for different people (Intercultural Communication)</w:t>
            </w:r>
          </w:p>
          <w:p w14:paraId="177796F5" w14:textId="7B9AC53B" w:rsidR="00E43C36" w:rsidRPr="00AD0D6B" w:rsidRDefault="00E43C36" w:rsidP="002D1008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D1008" w:rsidRPr="00AD0D6B" w14:paraId="4438610A" w14:textId="77777777" w:rsidTr="004B2A50">
        <w:tc>
          <w:tcPr>
            <w:tcW w:w="2245" w:type="dxa"/>
            <w:vMerge w:val="restart"/>
            <w:shd w:val="clear" w:color="auto" w:fill="E2EFD9" w:themeFill="accent6" w:themeFillTint="33"/>
          </w:tcPr>
          <w:p w14:paraId="3230BCC7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2C6FD74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6F618D7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A23D7CE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C1AE2AA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68D9905" w14:textId="1E764BA8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090F78A6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Course Introduction</w:t>
            </w:r>
          </w:p>
          <w:p w14:paraId="319428DC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Definitions of Culture and Society</w:t>
            </w:r>
          </w:p>
          <w:p w14:paraId="1BF04E60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Main tenets of Cultural Studies (concepts, history (British Birmingham School, development, various theories, etc.)</w:t>
            </w:r>
          </w:p>
          <w:p w14:paraId="6CFB732B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(The dynamic, changing and multisided nature of culture should be emphasized. Both material and symbolic elements of culture will be taken into account).</w:t>
            </w:r>
          </w:p>
          <w:p w14:paraId="057E1E9A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(Discussion of Raymond Williams' distinction between culture "as art and literature" and culture as "a whole way of life")</w:t>
            </w:r>
          </w:p>
          <w:p w14:paraId="3DCB884A" w14:textId="1C2B0110" w:rsidR="002D1008" w:rsidRPr="002D1008" w:rsidRDefault="002D1008" w:rsidP="002D1008">
            <w:pPr>
              <w:pStyle w:val="a4"/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D1008" w:rsidRPr="00AD0D6B" w14:paraId="7A5A8FE1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7E07694B" w14:textId="1EAEC7B9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33E2F2A5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  <w:rtl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Intercultural understanding and communication                                           </w:t>
            </w:r>
          </w:p>
          <w:p w14:paraId="4C76885F" w14:textId="160E0BAF" w:rsidR="002D1008" w:rsidRPr="002D1008" w:rsidRDefault="002D1008" w:rsidP="002D1008">
            <w:pPr>
              <w:pStyle w:val="a4"/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D1008" w:rsidRPr="00AD0D6B" w14:paraId="1794B664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7F8C1332" w14:textId="39DED490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622CE275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Social Inclusion and Exclusion</w:t>
            </w:r>
          </w:p>
          <w:p w14:paraId="3687ECD0" w14:textId="6EF891B2" w:rsidR="002D1008" w:rsidRPr="002D1008" w:rsidRDefault="002D1008" w:rsidP="002D100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ocial Conformity and Nonconformity</w:t>
            </w:r>
            <w:r w:rsidRPr="002D1008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                                                       </w:t>
            </w:r>
          </w:p>
        </w:tc>
      </w:tr>
      <w:tr w:rsidR="002D1008" w:rsidRPr="00AD0D6B" w14:paraId="749AF98B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3F25D11A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2CC708E2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color w:val="000000"/>
                <w:rtl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Belief Systems and Ideologies</w:t>
            </w:r>
          </w:p>
          <w:p w14:paraId="798F6898" w14:textId="00376A58" w:rsidR="002D1008" w:rsidRPr="002D1008" w:rsidRDefault="002D1008" w:rsidP="002D1008">
            <w:pPr>
              <w:pStyle w:val="a8"/>
              <w:spacing w:before="0" w:beforeAutospacing="0" w:after="0" w:afterAutospacing="0"/>
              <w:ind w:right="43"/>
              <w:textAlignment w:val="baseline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The ability or capacity to influence or persuade others to a point of view or action to which they would not normally agree Exercising power is important in initiating or preventing change</w:t>
            </w:r>
          </w:p>
          <w:p w14:paraId="5A406CCE" w14:textId="50FA48C8" w:rsidR="002D1008" w:rsidRPr="002D1008" w:rsidRDefault="002D1008" w:rsidP="002D1008">
            <w:pPr>
              <w:pStyle w:val="a4"/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D1008" w:rsidRPr="00AD0D6B" w14:paraId="6C87A3AE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78643A1C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2D91703B" w14:textId="77777777" w:rsidR="002D1008" w:rsidRPr="002D1008" w:rsidRDefault="002D1008" w:rsidP="002D1008">
            <w:pPr>
              <w:pStyle w:val="a8"/>
              <w:spacing w:before="0" w:beforeAutospacing="0" w:after="0" w:afterAutospacing="0"/>
              <w:jc w:val="both"/>
              <w:textAlignment w:val="baseline"/>
              <w:rPr>
                <w:rFonts w:asciiTheme="majorBidi" w:hAnsiTheme="majorBidi" w:cstheme="majorBidi"/>
                <w:color w:val="000000"/>
              </w:rPr>
            </w:pPr>
            <w:r w:rsidRPr="002D1008">
              <w:rPr>
                <w:rFonts w:asciiTheme="majorBidi" w:hAnsiTheme="majorBidi" w:cstheme="majorBidi"/>
                <w:color w:val="000000"/>
              </w:rPr>
              <w:t>Globalisation (the role of economic integration, capitalism and transnational corporations, consumerism, sharing of knowledge, services, sport, ideas, the role of technology in globalization, global village, etc.).</w:t>
            </w:r>
          </w:p>
          <w:p w14:paraId="4955681B" w14:textId="0DAC7F04" w:rsidR="002D1008" w:rsidRPr="002D1008" w:rsidRDefault="002D1008" w:rsidP="002D1008">
            <w:pPr>
              <w:pStyle w:val="a4"/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D1008" w:rsidRPr="00AD0D6B" w14:paraId="666D6309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2A9F3C2E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25AC84BF" w14:textId="5E53CC4D" w:rsidR="002D1008" w:rsidRPr="002D1008" w:rsidRDefault="002D1008" w:rsidP="002D1008">
            <w:pPr>
              <w:bidi w:val="0"/>
              <w:spacing w:line="276" w:lineRule="auto"/>
              <w:ind w:right="43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D100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Gender: it refers to the socially constructed differences between females and males. Social life – including family life, roles, work, behavior and other activities – is organized around the dimensions of this difference. Gender also refers to the cultural ideals, identities and stereotypes of </w:t>
            </w:r>
            <w:r w:rsidRPr="002D100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lastRenderedPageBreak/>
              <w:t>masculinity and femininity and the sexual division of labor in institutions and organizations. Gender reflects the value a society places on these social constructs, which are particular and unique to a society</w:t>
            </w:r>
          </w:p>
        </w:tc>
      </w:tr>
      <w:tr w:rsidR="002D1008" w:rsidRPr="00AD0D6B" w14:paraId="756A66DD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0D7D2D55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51E91228" w14:textId="375CCF7B" w:rsidR="002D1008" w:rsidRPr="002D1008" w:rsidRDefault="002D1008" w:rsidP="002D1008">
            <w:pPr>
              <w:bidi w:val="0"/>
              <w:spacing w:line="276" w:lineRule="auto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ultural Studies and Language (the contribution of the socio-cultural theories to language studies, Whorfian Hypothesis, critical theory and language, critical pedagogy, etc.)</w:t>
            </w:r>
          </w:p>
        </w:tc>
      </w:tr>
      <w:tr w:rsidR="002D1008" w:rsidRPr="00AD0D6B" w14:paraId="1762252E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0DF9206D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0C50EB5E" w14:textId="251BDB03" w:rsidR="002D1008" w:rsidRPr="00AD0D6B" w:rsidRDefault="002D1008" w:rsidP="002D1008">
            <w:pPr>
              <w:pStyle w:val="a4"/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D1008" w:rsidRPr="00AD0D6B" w14:paraId="68E92659" w14:textId="77777777" w:rsidTr="004B2A50">
        <w:tc>
          <w:tcPr>
            <w:tcW w:w="2245" w:type="dxa"/>
            <w:vMerge/>
            <w:shd w:val="clear" w:color="auto" w:fill="E2EFD9" w:themeFill="accent6" w:themeFillTint="33"/>
          </w:tcPr>
          <w:p w14:paraId="2B3919BF" w14:textId="77777777" w:rsidR="002D1008" w:rsidRPr="00AD0D6B" w:rsidRDefault="002D1008" w:rsidP="002D100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  <w:vAlign w:val="center"/>
          </w:tcPr>
          <w:p w14:paraId="5EFE9D65" w14:textId="4C539F60" w:rsidR="002D1008" w:rsidRPr="00AD0D6B" w:rsidRDefault="002D1008" w:rsidP="002D1008">
            <w:pPr>
              <w:pStyle w:val="a4"/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C4307" w:rsidRPr="00AD0D6B" w14:paraId="637E6F02" w14:textId="77777777" w:rsidTr="00846B5F">
        <w:tc>
          <w:tcPr>
            <w:tcW w:w="2245" w:type="dxa"/>
            <w:shd w:val="clear" w:color="auto" w:fill="E2EFD9" w:themeFill="accent6" w:themeFillTint="33"/>
          </w:tcPr>
          <w:p w14:paraId="5AEF4B01" w14:textId="785D5B3F" w:rsidR="00BC4307" w:rsidRPr="00AD0D6B" w:rsidRDefault="00BC4307" w:rsidP="0020440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D0D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383" w:type="dxa"/>
            <w:gridSpan w:val="3"/>
          </w:tcPr>
          <w:p w14:paraId="37CEF73B" w14:textId="77777777" w:rsidR="002D1008" w:rsidRPr="002D1008" w:rsidRDefault="002D1008" w:rsidP="002D1008">
            <w:pPr>
              <w:shd w:val="clear" w:color="auto" w:fill="FFFFFF"/>
              <w:bidi w:val="0"/>
              <w:outlineLvl w:val="2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ociety and Culture: Preliminary and HSC</w:t>
            </w:r>
          </w:p>
          <w:p w14:paraId="19EF58CB" w14:textId="77777777" w:rsidR="002D1008" w:rsidRPr="002D1008" w:rsidRDefault="002D1008" w:rsidP="002D1008">
            <w:pPr>
              <w:shd w:val="clear" w:color="auto" w:fill="FFFFFF"/>
              <w:bidi w:val="0"/>
              <w:outlineLvl w:val="2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y Kate Thompson, Emma Davidge, Marshall Leaver, Terry Lovat, Nicole Martirena, Phil Webster | Copyright Year: 2016 | ISBN-13: 9780170365505.</w:t>
            </w:r>
          </w:p>
          <w:p w14:paraId="0E2E2CBB" w14:textId="77777777" w:rsidR="002D1008" w:rsidRPr="002D1008" w:rsidRDefault="002D1008" w:rsidP="002D1008">
            <w:pPr>
              <w:bidi w:val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1C76B244" w14:textId="77777777" w:rsidR="002D1008" w:rsidRPr="002D1008" w:rsidRDefault="002D1008" w:rsidP="002D1008">
            <w:pPr>
              <w:bidi w:val="0"/>
              <w:ind w:right="43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*During, Simon. (2007). The Cultural Studies Reader. London: Routledge. </w:t>
            </w:r>
          </w:p>
          <w:p w14:paraId="10A19440" w14:textId="77777777" w:rsidR="002D1008" w:rsidRPr="002D1008" w:rsidRDefault="002D1008" w:rsidP="002D1008">
            <w:pPr>
              <w:bidi w:val="0"/>
              <w:ind w:right="43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*Eagleton, Terry. (2005). The Idea of Culture. Blackwell Publishing.  </w:t>
            </w:r>
          </w:p>
          <w:p w14:paraId="21C121E9" w14:textId="77777777" w:rsidR="002D1008" w:rsidRPr="002D1008" w:rsidRDefault="002D1008" w:rsidP="002D1008">
            <w:pPr>
              <w:pBdr>
                <w:bottom w:val="single" w:sz="6" w:space="0" w:color="A2A9B1"/>
              </w:pBdr>
              <w:shd w:val="clear" w:color="auto" w:fill="FFFFFF"/>
              <w:bidi w:val="0"/>
              <w:spacing w:before="240" w:after="60"/>
              <w:outlineLvl w:val="1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D100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.</w:t>
            </w:r>
            <w:r w:rsidRPr="002D1008">
              <w:rPr>
                <w:rFonts w:asciiTheme="majorBidi" w:eastAsia="Times New Roman" w:hAnsiTheme="majorBidi" w:cstheme="majorBidi"/>
                <w:color w:val="222222"/>
                <w:sz w:val="24"/>
                <w:szCs w:val="24"/>
                <w:shd w:val="clear" w:color="auto" w:fill="FFFFFF"/>
              </w:rPr>
              <w:t xml:space="preserve"> Lewis, Jeff. (2008). Cultural Studies: The Basics (2nd ed.). London: Sage</w:t>
            </w:r>
          </w:p>
          <w:p w14:paraId="291D48CB" w14:textId="1C4C57BF" w:rsidR="00BC4307" w:rsidRPr="002D1008" w:rsidRDefault="00BC4307" w:rsidP="00204400">
            <w:pPr>
              <w:pStyle w:val="3"/>
              <w:shd w:val="clear" w:color="auto" w:fill="FFFFFF"/>
              <w:spacing w:line="360" w:lineRule="auto"/>
              <w:jc w:val="left"/>
              <w:textAlignment w:val="baseline"/>
              <w:outlineLvl w:val="2"/>
              <w:rPr>
                <w:rFonts w:asciiTheme="majorBidi" w:hAnsiTheme="majorBidi" w:cstheme="majorBidi"/>
                <w:b w:val="0"/>
                <w:bCs w:val="0"/>
                <w:sz w:val="24"/>
              </w:rPr>
            </w:pPr>
          </w:p>
        </w:tc>
      </w:tr>
    </w:tbl>
    <w:p w14:paraId="2B243192" w14:textId="31719339" w:rsidR="00D70822" w:rsidRPr="00BF3F14" w:rsidRDefault="00BF3F14" w:rsidP="00AD0D6B">
      <w:pPr>
        <w:bidi w:val="0"/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D29C1E1" wp14:editId="75FFBC36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70822" w:rsidRPr="00BF3F14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66A28" w14:textId="77777777" w:rsidR="000C4B74" w:rsidRDefault="000C4B74" w:rsidP="00C96875">
      <w:pPr>
        <w:spacing w:after="0" w:line="240" w:lineRule="auto"/>
      </w:pPr>
      <w:r>
        <w:separator/>
      </w:r>
    </w:p>
  </w:endnote>
  <w:endnote w:type="continuationSeparator" w:id="0">
    <w:p w14:paraId="0B18CA88" w14:textId="77777777" w:rsidR="000C4B74" w:rsidRDefault="000C4B74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B748B" w14:textId="77777777" w:rsidR="000C4B74" w:rsidRDefault="000C4B74" w:rsidP="00C96875">
      <w:pPr>
        <w:spacing w:after="0" w:line="240" w:lineRule="auto"/>
      </w:pPr>
      <w:r>
        <w:separator/>
      </w:r>
    </w:p>
  </w:footnote>
  <w:footnote w:type="continuationSeparator" w:id="0">
    <w:p w14:paraId="18BA68AC" w14:textId="77777777" w:rsidR="000C4B74" w:rsidRDefault="000C4B74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BBA79" w14:textId="77777777" w:rsidR="007D1AF2" w:rsidRDefault="000C4B74">
    <w:pPr>
      <w:pStyle w:val="a5"/>
    </w:pPr>
    <w:r>
      <w:rPr>
        <w:noProof/>
      </w:rPr>
      <w:pict w14:anchorId="653C14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D11FA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4CE358B0" wp14:editId="48CE30CD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EDC399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E358B0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66EDC399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93312A6" wp14:editId="275F2C8B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214AC455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4C5AB8F6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3312A6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214AC455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4C5AB8F6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093C99DB" wp14:editId="74E7135D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0C4B74">
      <w:rPr>
        <w:noProof/>
      </w:rPr>
      <w:pict w14:anchorId="5FDEC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813B3" w14:textId="77777777" w:rsidR="007D1AF2" w:rsidRDefault="000C4B74">
    <w:pPr>
      <w:pStyle w:val="a5"/>
    </w:pPr>
    <w:r>
      <w:rPr>
        <w:noProof/>
      </w:rPr>
      <w:pict w14:anchorId="00BCD2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A53B54"/>
    <w:multiLevelType w:val="multilevel"/>
    <w:tmpl w:val="A86CB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F71381"/>
    <w:multiLevelType w:val="hybridMultilevel"/>
    <w:tmpl w:val="0320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42E9F"/>
    <w:multiLevelType w:val="hybridMultilevel"/>
    <w:tmpl w:val="8A2AE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4E16D8"/>
    <w:multiLevelType w:val="hybridMultilevel"/>
    <w:tmpl w:val="F3AC8E20"/>
    <w:lvl w:ilvl="0" w:tplc="527E39CE">
      <w:start w:val="3"/>
      <w:numFmt w:val="bullet"/>
      <w:lvlText w:val=""/>
      <w:lvlJc w:val="left"/>
      <w:pPr>
        <w:ind w:left="465" w:hanging="360"/>
      </w:pPr>
      <w:rPr>
        <w:rFonts w:ascii="Symbol" w:eastAsia="Calibri" w:hAnsi="Symbol" w:cs="Times New Roman" w:hint="default"/>
        <w:sz w:val="39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5" w15:restartNumberingAfterBreak="0">
    <w:nsid w:val="54673A59"/>
    <w:multiLevelType w:val="multilevel"/>
    <w:tmpl w:val="34367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26320"/>
    <w:multiLevelType w:val="multilevel"/>
    <w:tmpl w:val="10BEA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A03535"/>
    <w:multiLevelType w:val="multilevel"/>
    <w:tmpl w:val="FD36C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461387"/>
    <w:multiLevelType w:val="multilevel"/>
    <w:tmpl w:val="BA6AF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C60EA"/>
    <w:multiLevelType w:val="multilevel"/>
    <w:tmpl w:val="9150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1"/>
  </w:num>
  <w:num w:numId="5">
    <w:abstractNumId w:val="4"/>
  </w:num>
  <w:num w:numId="6">
    <w:abstractNumId w:val="2"/>
  </w:num>
  <w:num w:numId="7">
    <w:abstractNumId w:val="3"/>
  </w:num>
  <w:num w:numId="8">
    <w:abstractNumId w:val="5"/>
  </w:num>
  <w:num w:numId="9">
    <w:abstractNumId w:val="9"/>
  </w:num>
  <w:num w:numId="10">
    <w:abstractNumId w:val="10"/>
  </w:num>
  <w:num w:numId="11">
    <w:abstractNumId w:val="12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7QwMjUxMjQ1NTZU0lEKTi0uzszPAykwrAUA4HaMzywAAAA="/>
  </w:docVars>
  <w:rsids>
    <w:rsidRoot w:val="00FD66B2"/>
    <w:rsid w:val="00060D92"/>
    <w:rsid w:val="000707EF"/>
    <w:rsid w:val="00073F2B"/>
    <w:rsid w:val="000C4B74"/>
    <w:rsid w:val="0014507D"/>
    <w:rsid w:val="00177294"/>
    <w:rsid w:val="00196F0E"/>
    <w:rsid w:val="00204400"/>
    <w:rsid w:val="00287FD3"/>
    <w:rsid w:val="002D1008"/>
    <w:rsid w:val="0031064D"/>
    <w:rsid w:val="003E7074"/>
    <w:rsid w:val="004009C7"/>
    <w:rsid w:val="004A66C1"/>
    <w:rsid w:val="004F5E80"/>
    <w:rsid w:val="00513191"/>
    <w:rsid w:val="00537D6F"/>
    <w:rsid w:val="00555743"/>
    <w:rsid w:val="00580C60"/>
    <w:rsid w:val="005829FE"/>
    <w:rsid w:val="005B2F15"/>
    <w:rsid w:val="00672A18"/>
    <w:rsid w:val="006E4A58"/>
    <w:rsid w:val="00707816"/>
    <w:rsid w:val="00726150"/>
    <w:rsid w:val="00781906"/>
    <w:rsid w:val="00787DA1"/>
    <w:rsid w:val="007928DD"/>
    <w:rsid w:val="007D1AF2"/>
    <w:rsid w:val="007F5884"/>
    <w:rsid w:val="00844362"/>
    <w:rsid w:val="00846B5F"/>
    <w:rsid w:val="00853394"/>
    <w:rsid w:val="00853E67"/>
    <w:rsid w:val="0085712C"/>
    <w:rsid w:val="009538A4"/>
    <w:rsid w:val="009C530B"/>
    <w:rsid w:val="009D7DF5"/>
    <w:rsid w:val="00AD0D6B"/>
    <w:rsid w:val="00AD7D30"/>
    <w:rsid w:val="00B067A7"/>
    <w:rsid w:val="00B5502C"/>
    <w:rsid w:val="00B7066D"/>
    <w:rsid w:val="00BA0292"/>
    <w:rsid w:val="00BC4307"/>
    <w:rsid w:val="00BF3F14"/>
    <w:rsid w:val="00C96875"/>
    <w:rsid w:val="00CE23CD"/>
    <w:rsid w:val="00D31C75"/>
    <w:rsid w:val="00D70822"/>
    <w:rsid w:val="00E43C36"/>
    <w:rsid w:val="00E50C3C"/>
    <w:rsid w:val="00E84B1D"/>
    <w:rsid w:val="00EB48A0"/>
    <w:rsid w:val="00EC2C3E"/>
    <w:rsid w:val="00EE72FF"/>
    <w:rsid w:val="00FB75F1"/>
    <w:rsid w:val="00FC75A4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1C7477"/>
  <w15:docId w15:val="{A946D9E6-B677-4233-912D-87C1046E2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D10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qFormat/>
    <w:rsid w:val="00FB75F1"/>
    <w:pPr>
      <w:keepNext/>
      <w:bidi w:val="0"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customStyle="1" w:styleId="3Char">
    <w:name w:val="عنوان 3 Char"/>
    <w:basedOn w:val="a0"/>
    <w:link w:val="3"/>
    <w:uiPriority w:val="9"/>
    <w:rsid w:val="00FB75F1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a8">
    <w:name w:val="Normal (Web)"/>
    <w:basedOn w:val="a"/>
    <w:uiPriority w:val="99"/>
    <w:semiHidden/>
    <w:unhideWhenUsed/>
    <w:rsid w:val="002D100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2Char">
    <w:name w:val="عنوان 2 Char"/>
    <w:basedOn w:val="a0"/>
    <w:link w:val="2"/>
    <w:uiPriority w:val="9"/>
    <w:semiHidden/>
    <w:rsid w:val="002D10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8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3</cp:revision>
  <cp:lastPrinted>2020-03-12T10:47:00Z</cp:lastPrinted>
  <dcterms:created xsi:type="dcterms:W3CDTF">2020-03-19T14:01:00Z</dcterms:created>
  <dcterms:modified xsi:type="dcterms:W3CDTF">2021-11-02T20:15:00Z</dcterms:modified>
</cp:coreProperties>
</file>